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842F28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842F28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842F28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842F28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842F28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842F28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842F28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1" w:name="_Toc535267732"/>
      <w:bookmarkStart w:id="2" w:name="_Toc536822928"/>
      <w:r>
        <w:lastRenderedPageBreak/>
        <w:t>Heading 1</w:t>
      </w:r>
      <w:bookmarkEnd w:id="1"/>
      <w:bookmarkEnd w:id="2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3" w:name="_Toc535267733"/>
      <w:bookmarkStart w:id="4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3"/>
      <w:bookmarkEnd w:id="4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5" w:name="_Toc535267734"/>
      <w:bookmarkStart w:id="6" w:name="_Toc536822930"/>
      <w:r>
        <w:rPr>
          <w:lang w:eastAsia="ja-JP"/>
        </w:rPr>
        <w:t>Heading 3</w:t>
      </w:r>
      <w:bookmarkEnd w:id="5"/>
      <w:bookmarkEnd w:id="6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7" w:name="_Toc535267735"/>
      <w:bookmarkStart w:id="8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7"/>
      <w:bookmarkEnd w:id="8"/>
    </w:p>
    <w:p w14:paraId="221EC55B" w14:textId="5DCCE83D" w:rsidR="00C14FCD" w:rsidRDefault="00C14FCD" w:rsidP="00C14FCD">
      <w:pPr>
        <w:pStyle w:val="HeadingUnnumbered2"/>
      </w:pPr>
      <w:bookmarkStart w:id="9" w:name="_Toc535267736"/>
      <w:bookmarkStart w:id="10" w:name="_Toc536822932"/>
      <w:r>
        <w:rPr>
          <w:rFonts w:hint="eastAsia"/>
        </w:rPr>
        <w:t>U</w:t>
      </w:r>
      <w:r>
        <w:t>nnumbered 2</w:t>
      </w:r>
      <w:bookmarkEnd w:id="9"/>
      <w:bookmarkEnd w:id="10"/>
    </w:p>
    <w:p w14:paraId="18F65E6E" w14:textId="30023FB0" w:rsidR="00C14FCD" w:rsidRDefault="00C14FCD" w:rsidP="00C14FCD">
      <w:pPr>
        <w:pStyle w:val="HeadingUnnumbered3"/>
      </w:pPr>
      <w:bookmarkStart w:id="11" w:name="_Toc535267737"/>
      <w:bookmarkStart w:id="12" w:name="_Toc536822933"/>
      <w:r>
        <w:rPr>
          <w:rFonts w:hint="eastAsia"/>
        </w:rPr>
        <w:t>U</w:t>
      </w:r>
      <w:r>
        <w:t>nnumbered 3</w:t>
      </w:r>
      <w:bookmarkEnd w:id="11"/>
      <w:bookmarkEnd w:id="12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r>
        <w:rPr>
          <w:rFonts w:hint="eastAsia"/>
        </w:rPr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13" w:name="_Toc535267738"/>
      <w:bookmarkStart w:id="14" w:name="_Toc536822934"/>
      <w:bookmarkEnd w:id="13"/>
      <w:bookmarkEnd w:id="14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45"/>
        <w:gridCol w:w="947"/>
        <w:gridCol w:w="1372"/>
        <w:gridCol w:w="5281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1D3F4" w14:textId="77777777" w:rsidR="00842F28" w:rsidRDefault="00842F28">
      <w:r>
        <w:separator/>
      </w:r>
    </w:p>
  </w:endnote>
  <w:endnote w:type="continuationSeparator" w:id="0">
    <w:p w14:paraId="7BEDF137" w14:textId="77777777" w:rsidR="00842F28" w:rsidRDefault="00842F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0A4EB2DF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t>7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47A62D3A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instrText>8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t>7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91EB4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BBABF" w14:textId="77777777" w:rsidR="00842F28" w:rsidRDefault="00842F28">
      <w:r>
        <w:separator/>
      </w:r>
    </w:p>
  </w:footnote>
  <w:footnote w:type="continuationSeparator" w:id="0">
    <w:p w14:paraId="2C097766" w14:textId="77777777" w:rsidR="00842F28" w:rsidRDefault="00842F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842F28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842F28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A8F8DE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E0E51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6927E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15033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2C2C7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BCB9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7EADD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8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D1BD4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1EB4"/>
    <w:rsid w:val="0039599D"/>
    <w:rsid w:val="003A60B3"/>
    <w:rsid w:val="003C03CA"/>
    <w:rsid w:val="003C6E14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B4E76"/>
    <w:rsid w:val="007B6A68"/>
    <w:rsid w:val="007C0B1F"/>
    <w:rsid w:val="007D4DF4"/>
    <w:rsid w:val="00821538"/>
    <w:rsid w:val="00825861"/>
    <w:rsid w:val="00825ADE"/>
    <w:rsid w:val="00826A0A"/>
    <w:rsid w:val="00835D98"/>
    <w:rsid w:val="00842F2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B1394D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57B1"/>
    <w:rsid w:val="00D46592"/>
    <w:rsid w:val="00D65A8E"/>
    <w:rsid w:val="00D756C6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D457B1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b/>
        <w:i w:val="0"/>
        <w:iCs/>
      </w:rPr>
      <w:tblPr/>
      <w:trPr>
        <w:tblHeader/>
      </w:trPr>
      <w:tcPr>
        <w:tcBorders>
          <w:bottom w:val="single" w:sz="6" w:space="0" w:color="000000"/>
        </w:tcBorders>
        <w:shd w:val="clear" w:color="auto" w:fill="F2F2F2" w:themeFill="background1" w:themeFillShade="F2"/>
      </w:tcPr>
    </w:tblStylePr>
    <w:tblStylePr w:type="lastRow">
      <w:pPr>
        <w:jc w:val="center"/>
      </w:pPr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rPr>
        <w:b w:val="0"/>
      </w:rPr>
      <w:tblPr/>
      <w:tcPr>
        <w:tcBorders>
          <w:right w:val="single" w:sz="6" w:space="0" w:color="000000"/>
        </w:tcBorders>
      </w:tcPr>
    </w:tblStylePr>
    <w:tblStylePr w:type="lastCol">
      <w:pPr>
        <w:jc w:val="center"/>
      </w:pPr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pPr>
        <w:jc w:val="center"/>
      </w:pPr>
      <w:rPr>
        <w:b/>
        <w:bCs/>
        <w:i w:val="0"/>
        <w:iCs w:val="0"/>
      </w:rPr>
    </w:tblStylePr>
    <w:tblStylePr w:type="nwCell">
      <w:pPr>
        <w:jc w:val="center"/>
      </w:pPr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eCell">
      <w:pPr>
        <w:jc w:val="center"/>
      </w:pPr>
    </w:tblStylePr>
    <w:tblStylePr w:type="swCell">
      <w:pPr>
        <w:jc w:val="center"/>
      </w:pPr>
      <w:rPr>
        <w:b w:val="0"/>
        <w:bCs/>
      </w:r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7B4E76"/>
    <w:rPr>
      <w:rFonts w:ascii="Source Code Pro" w:eastAsia="Source Han Sans" w:hAnsi="Source Code Pro"/>
      <w:color w:val="3DAEE9"/>
      <w:bdr w:val="none" w:sz="0" w:space="0" w:color="auto"/>
      <w:shd w:val="clear" w:color="auto" w:fill="FFFFFF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19B35-35C0-594A-B932-5EC172CEA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4</TotalTime>
  <Pages>9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32</cp:revision>
  <dcterms:created xsi:type="dcterms:W3CDTF">2015-10-15T16:19:00Z</dcterms:created>
  <dcterms:modified xsi:type="dcterms:W3CDTF">2019-10-08T04:20:00Z</dcterms:modified>
</cp:coreProperties>
</file>